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970D25" w14:textId="33E67AED" w:rsidR="00276F1B" w:rsidRPr="00F44C54" w:rsidRDefault="00693E38" w:rsidP="00276F1B">
      <w:pPr>
        <w:outlineLvl w:val="2"/>
        <w:rPr>
          <w:rFonts w:eastAsia="Times New Roman" w:cs="Open Sans"/>
          <w:b/>
          <w:bCs/>
          <w:color w:val="666666"/>
          <w:kern w:val="0"/>
          <w:sz w:val="24"/>
          <w:szCs w:val="24"/>
          <w14:ligatures w14:val="none"/>
        </w:rPr>
      </w:pPr>
      <w:r>
        <w:rPr>
          <w:rFonts w:eastAsia="Times New Roman" w:cs="Open Sans"/>
          <w:b/>
          <w:bCs/>
          <w:color w:val="666666"/>
          <w:kern w:val="0"/>
          <w:sz w:val="24"/>
          <w:szCs w:val="24"/>
          <w14:ligatures w14:val="none"/>
        </w:rPr>
        <w:t xml:space="preserve"> </w:t>
      </w:r>
      <w:r w:rsidR="00276F1B" w:rsidRPr="00F44C54">
        <w:rPr>
          <w:rFonts w:eastAsia="Times New Roman" w:cs="Open Sans"/>
          <w:b/>
          <w:bCs/>
          <w:color w:val="666666"/>
          <w:kern w:val="0"/>
          <w:sz w:val="24"/>
          <w:szCs w:val="24"/>
          <w14:ligatures w14:val="none"/>
        </w:rPr>
        <w:t>QUOTES</w:t>
      </w:r>
    </w:p>
    <w:p w14:paraId="39E0203B" w14:textId="77777777" w:rsidR="00276F1B" w:rsidRDefault="00276F1B" w:rsidP="00276F1B">
      <w:pPr>
        <w:outlineLvl w:val="2"/>
        <w:rPr>
          <w:rFonts w:eastAsia="Times New Roman" w:cs="Open Sans"/>
          <w:color w:val="666666"/>
          <w:kern w:val="0"/>
          <w:sz w:val="24"/>
          <w:szCs w:val="24"/>
          <w14:ligatures w14:val="none"/>
        </w:rPr>
      </w:pPr>
    </w:p>
    <w:p w14:paraId="6B456EEB" w14:textId="764CE7D9" w:rsidR="00276F1B" w:rsidRDefault="006F0EBE" w:rsidP="004F4868">
      <w:pPr>
        <w:outlineLvl w:val="2"/>
        <w:rPr>
          <w:rFonts w:ascii="Open Sans" w:eastAsia="Times New Roman" w:hAnsi="Open Sans" w:cs="Open Sans"/>
          <w:color w:val="666666"/>
          <w:kern w:val="0"/>
          <w:sz w:val="39"/>
          <w:szCs w:val="39"/>
          <w14:ligatures w14:val="none"/>
        </w:rPr>
      </w:pPr>
      <w:r>
        <w:t xml:space="preserve">I just got a text. The director/producer had an actor drop out, and now I'm in a movie from a Facebook submission. Filming the role of BEAK at "7ish" Thursday night in Louisville when I get back from Missouri. </w:t>
      </w:r>
      <w:proofErr w:type="spellStart"/>
      <w:r>
        <w:t>Mom'll</w:t>
      </w:r>
      <w:proofErr w:type="spellEnd"/>
      <w:r>
        <w:t xml:space="preserve"> have to help me run lines on the road.</w:t>
      </w:r>
    </w:p>
    <w:p w14:paraId="10614570" w14:textId="77777777" w:rsidR="00276F1B" w:rsidRDefault="00276F1B" w:rsidP="004F4868">
      <w:pPr>
        <w:outlineLvl w:val="2"/>
        <w:rPr>
          <w:rFonts w:ascii="Open Sans" w:eastAsia="Times New Roman" w:hAnsi="Open Sans" w:cs="Open Sans"/>
          <w:color w:val="666666"/>
          <w:kern w:val="0"/>
          <w:sz w:val="39"/>
          <w:szCs w:val="39"/>
          <w14:ligatures w14:val="none"/>
        </w:rPr>
      </w:pPr>
    </w:p>
    <w:p w14:paraId="7D50F3E0" w14:textId="0FECF435" w:rsidR="004F4868" w:rsidRPr="004F4868" w:rsidRDefault="004F4868" w:rsidP="004F4868">
      <w:pPr>
        <w:outlineLvl w:val="2"/>
        <w:rPr>
          <w:rFonts w:ascii="Open Sans" w:eastAsia="Times New Roman" w:hAnsi="Open Sans" w:cs="Open Sans"/>
          <w:color w:val="666666"/>
          <w:kern w:val="0"/>
          <w:sz w:val="39"/>
          <w:szCs w:val="39"/>
          <w14:ligatures w14:val="none"/>
        </w:rPr>
      </w:pPr>
      <w:r w:rsidRPr="004F4868">
        <w:rPr>
          <w:rFonts w:ascii="Open Sans" w:eastAsia="Times New Roman" w:hAnsi="Open Sans" w:cs="Open Sans"/>
          <w:color w:val="666666"/>
          <w:kern w:val="0"/>
          <w:sz w:val="39"/>
          <w:szCs w:val="39"/>
          <w14:ligatures w14:val="none"/>
        </w:rPr>
        <w:t>The X-mas Files Applause! Applause! — Director</w:t>
      </w:r>
    </w:p>
    <w:p w14:paraId="25A8E491"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Subscription Publication</w:t>
      </w:r>
      <w:r w:rsidRPr="004F4868">
        <w:rPr>
          <w:rFonts w:ascii="Open Sans" w:eastAsia="Times New Roman" w:hAnsi="Open Sans" w:cs="Open Sans"/>
          <w:color w:val="666666"/>
          <w:kern w:val="0"/>
          <w:sz w:val="23"/>
          <w:szCs w:val="23"/>
          <w14:ligatures w14:val="none"/>
        </w:rPr>
        <w:br/>
        <w:t>Volume V, Issue 3</w:t>
      </w:r>
    </w:p>
    <w:p w14:paraId="5B5562D2"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Dr. Thomas Robert Stevens</w:t>
      </w:r>
      <w:r w:rsidRPr="004F4868">
        <w:rPr>
          <w:rFonts w:ascii="Open Sans" w:eastAsia="Times New Roman" w:hAnsi="Open Sans" w:cs="Open Sans"/>
          <w:color w:val="666666"/>
          <w:kern w:val="0"/>
          <w:sz w:val="23"/>
          <w:szCs w:val="23"/>
          <w14:ligatures w14:val="none"/>
        </w:rPr>
        <w:br/>
        <w:t>Editor-In-Chief</w:t>
      </w:r>
      <w:r w:rsidRPr="004F4868">
        <w:rPr>
          <w:rFonts w:ascii="Open Sans" w:eastAsia="Times New Roman" w:hAnsi="Open Sans" w:cs="Open Sans"/>
          <w:color w:val="666666"/>
          <w:kern w:val="0"/>
          <w:sz w:val="23"/>
          <w:szCs w:val="23"/>
          <w14:ligatures w14:val="none"/>
        </w:rPr>
        <w:br/>
        <w:t>Tel/Fax: 718.357.7075</w:t>
      </w:r>
      <w:r w:rsidRPr="004F4868">
        <w:rPr>
          <w:rFonts w:ascii="Open Sans" w:eastAsia="Times New Roman" w:hAnsi="Open Sans" w:cs="Open Sans"/>
          <w:color w:val="666666"/>
          <w:kern w:val="0"/>
          <w:sz w:val="23"/>
          <w:szCs w:val="23"/>
          <w14:ligatures w14:val="none"/>
        </w:rPr>
        <w:br/>
      </w:r>
      <w:r w:rsidRPr="004F4868">
        <w:rPr>
          <w:rFonts w:ascii="Open Sans" w:eastAsia="Times New Roman" w:hAnsi="Open Sans" w:cs="Open Sans"/>
          <w:b/>
          <w:bCs/>
          <w:color w:val="666666"/>
          <w:kern w:val="0"/>
          <w:sz w:val="23"/>
          <w:szCs w:val="23"/>
          <w14:ligatures w14:val="none"/>
        </w:rPr>
        <w:t>Bob Ost</w:t>
      </w:r>
      <w:r w:rsidRPr="004F4868">
        <w:rPr>
          <w:rFonts w:ascii="Open Sans" w:eastAsia="Times New Roman" w:hAnsi="Open Sans" w:cs="Open Sans"/>
          <w:color w:val="666666"/>
          <w:kern w:val="0"/>
          <w:sz w:val="23"/>
          <w:szCs w:val="23"/>
          <w14:ligatures w14:val="none"/>
        </w:rPr>
        <w:br/>
      </w:r>
      <w:r w:rsidRPr="004F4868">
        <w:rPr>
          <w:rFonts w:ascii="Open Sans" w:eastAsia="Times New Roman" w:hAnsi="Open Sans" w:cs="Open Sans"/>
          <w:i/>
          <w:iCs/>
          <w:color w:val="666666"/>
          <w:kern w:val="0"/>
          <w:sz w:val="23"/>
          <w:szCs w:val="23"/>
          <w14:ligatures w14:val="none"/>
        </w:rPr>
        <w:t>The X-mas Files</w:t>
      </w:r>
      <w:r w:rsidRPr="004F4868">
        <w:rPr>
          <w:rFonts w:ascii="Open Sans" w:eastAsia="Times New Roman" w:hAnsi="Open Sans" w:cs="Open Sans"/>
          <w:color w:val="666666"/>
          <w:kern w:val="0"/>
          <w:sz w:val="23"/>
          <w:szCs w:val="23"/>
          <w14:ligatures w14:val="none"/>
        </w:rPr>
        <w:t> – Written &amp; Directed by Duane Domutz &amp; Bart Lovins</w:t>
      </w:r>
      <w:r w:rsidRPr="004F4868">
        <w:rPr>
          <w:rFonts w:ascii="Open Sans" w:eastAsia="Times New Roman" w:hAnsi="Open Sans" w:cs="Open Sans"/>
          <w:color w:val="666666"/>
          <w:kern w:val="0"/>
          <w:sz w:val="23"/>
          <w:szCs w:val="23"/>
          <w14:ligatures w14:val="none"/>
        </w:rPr>
        <w:br/>
        <w:t>Upstairs at Rose’s Turn (55 Grove Street; 212-502-0763)</w:t>
      </w:r>
      <w:r w:rsidRPr="004F4868">
        <w:rPr>
          <w:rFonts w:ascii="Open Sans" w:eastAsia="Times New Roman" w:hAnsi="Open Sans" w:cs="Open Sans"/>
          <w:color w:val="666666"/>
          <w:kern w:val="0"/>
          <w:sz w:val="23"/>
          <w:szCs w:val="23"/>
          <w14:ligatures w14:val="none"/>
        </w:rPr>
        <w:br/>
        <w:t>Reviewed 12/19/99 at 9:00 p.m.</w:t>
      </w:r>
    </w:p>
    <w:p w14:paraId="75BCEB73"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What they say about governments may also be true about Christmas traditions: every culture gets the one it deserves. Santa and his reindeer was a comforting conceit for a more innocent era; now, the end-of-millennium cynicism of </w:t>
      </w:r>
      <w:r w:rsidRPr="004F4868">
        <w:rPr>
          <w:rFonts w:ascii="Open Sans" w:eastAsia="Times New Roman" w:hAnsi="Open Sans" w:cs="Open Sans"/>
          <w:i/>
          <w:iCs/>
          <w:color w:val="666666"/>
          <w:kern w:val="0"/>
          <w:sz w:val="23"/>
          <w:szCs w:val="23"/>
          <w14:ligatures w14:val="none"/>
        </w:rPr>
        <w:t>The X-mas Files</w:t>
      </w:r>
      <w:r w:rsidRPr="004F4868">
        <w:rPr>
          <w:rFonts w:ascii="Open Sans" w:eastAsia="Times New Roman" w:hAnsi="Open Sans" w:cs="Open Sans"/>
          <w:color w:val="666666"/>
          <w:kern w:val="0"/>
          <w:sz w:val="23"/>
          <w:szCs w:val="23"/>
          <w14:ligatures w14:val="none"/>
        </w:rPr>
        <w:t> by Duane Domutz and Bart Lovins has landed this year under the rooftop of Rose’s Turn, having made its initial manifestation last year at downtown’s Expanded Arts. For those members of Generation X-File who would rather see Frosty melt, instead of their hearts, here’s a twisted little Christmas fable in the form of an offbeat collision of Chris Carter and Charles Dickens.</w:t>
      </w:r>
    </w:p>
    <w:p w14:paraId="6BA1A0D2"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The basic idea is a terrific one: having Agents Scully and Muldar (here named Scowley and Muller) investigate those well-known ghostly visitations of old Ebeneezer Scrooge as if Dickens’ </w:t>
      </w:r>
      <w:r w:rsidRPr="004F4868">
        <w:rPr>
          <w:rFonts w:ascii="Open Sans" w:eastAsia="Times New Roman" w:hAnsi="Open Sans" w:cs="Open Sans"/>
          <w:i/>
          <w:iCs/>
          <w:color w:val="666666"/>
          <w:kern w:val="0"/>
          <w:sz w:val="23"/>
          <w:szCs w:val="23"/>
          <w14:ligatures w14:val="none"/>
        </w:rPr>
        <w:t>A Christmas Carol</w:t>
      </w:r>
      <w:r w:rsidRPr="004F4868">
        <w:rPr>
          <w:rFonts w:ascii="Open Sans" w:eastAsia="Times New Roman" w:hAnsi="Open Sans" w:cs="Open Sans"/>
          <w:color w:val="666666"/>
          <w:kern w:val="0"/>
          <w:sz w:val="23"/>
          <w:szCs w:val="23"/>
          <w14:ligatures w14:val="none"/>
        </w:rPr>
        <w:t> were an X-File case. (And if you don’t know what an X-File cas4e is, the show itself won’t mean much to you either.) Logically enough, the old geezer’s been committed to the Bedlam Institute for the Mentally Insane, compulsively spouting geysers of Christmas cheer; and his implacable enthusiasm proves a perfect foil for the coolness of the X-Files agents.</w:t>
      </w:r>
    </w:p>
    <w:p w14:paraId="32A396D8"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 xml:space="preserve">When this extended comedy sketch works, it works quite well. In their role as co-directors, Mr. Domutz and Mr. Lovins display a fine visual comic sense – there is a good deal of precisely directed posing and mugging, including a clever recreation of the show’s opening credits that sets a promisingly loopy tone for the evening. Salvatore Garguilo is a dead ringer for David Duchovny’s Fox Muldar and has a hilarious comic </w:t>
      </w:r>
      <w:r w:rsidRPr="004F4868">
        <w:rPr>
          <w:rFonts w:ascii="Open Sans" w:eastAsia="Times New Roman" w:hAnsi="Open Sans" w:cs="Open Sans"/>
          <w:color w:val="666666"/>
          <w:kern w:val="0"/>
          <w:sz w:val="23"/>
          <w:szCs w:val="23"/>
          <w14:ligatures w14:val="none"/>
        </w:rPr>
        <w:lastRenderedPageBreak/>
        <w:t>take on Duchovny’s air of “alienation” and disinterest; and Laura Gurry is appropriately dyspeptic impersonating Gillian Anderson’s Dana Scully role, although he doesn’t quite match Garguilo’s level of comic exaggeration. The character names – he’s Agent Facts Muller, and she’s Agent Donna Scowley – are symptomatic, though, of the imprecision of the writing since Duchovny is actually the “scowly” one and Anderson is the one always searching for “facts.”</w:t>
      </w:r>
    </w:p>
    <w:p w14:paraId="48DEAE5D"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Another running gag plays off of another continuing character in the TV show, a particularly malevolent assassin who chain-smokes. Called “Emphysema Man” here, James Hay misses the cold-blooded, lip-curling sneer and world-weary stoop of the TV original that could have made this gag a truly dead-on bit of hilarity; still, there is a hint of well thought out satire in his constant battle with the “no smoking” house rules of Rose’s Turn. Ironically, the most impressive performance of all is from J.M. McDonough as Scrooge, although it is not a comic exaggeration at all; rather, it is a beautifully acted, nuanced, believable caricature that nearly rivals Alistair Sims’ classic film portrayal. Bruce Barton and Jane Mendez are also appealing in their true-to-Dickens portrayals of Scrooge’s nephew Fred and lost love Belle, respectively. Unfortunately, Dickens proves to be the undoing of what should be an irreverently wild evening of unearthly delight. Domutz and Lovins’s fidelity to the original </w:t>
      </w:r>
      <w:r w:rsidRPr="004F4868">
        <w:rPr>
          <w:rFonts w:ascii="Open Sans" w:eastAsia="Times New Roman" w:hAnsi="Open Sans" w:cs="Open Sans"/>
          <w:i/>
          <w:iCs/>
          <w:color w:val="666666"/>
          <w:kern w:val="0"/>
          <w:sz w:val="23"/>
          <w:szCs w:val="23"/>
          <w14:ligatures w14:val="none"/>
        </w:rPr>
        <w:t>A Christmas Carol</w:t>
      </w:r>
      <w:r w:rsidRPr="004F4868">
        <w:rPr>
          <w:rFonts w:ascii="Open Sans" w:eastAsia="Times New Roman" w:hAnsi="Open Sans" w:cs="Open Sans"/>
          <w:color w:val="666666"/>
          <w:kern w:val="0"/>
          <w:sz w:val="23"/>
          <w:szCs w:val="23"/>
          <w14:ligatures w14:val="none"/>
        </w:rPr>
        <w:t>, with stretches of narrative, quoted verbatim, is the soft underbelly of what one wishes were a more ferociously satirical creation. Though it has lots of attitude – this pleasant little show rarely shows its teeth. There are two bits of musical writing in the evening, however, that are quite clever. The first is composer E. Karl Gallmeyer’s witty opening rendition of </w:t>
      </w:r>
      <w:r w:rsidRPr="004F4868">
        <w:rPr>
          <w:rFonts w:ascii="Open Sans" w:eastAsia="Times New Roman" w:hAnsi="Open Sans" w:cs="Open Sans"/>
          <w:i/>
          <w:iCs/>
          <w:color w:val="666666"/>
          <w:kern w:val="0"/>
          <w:sz w:val="23"/>
          <w:szCs w:val="23"/>
          <w14:ligatures w14:val="none"/>
        </w:rPr>
        <w:t>The</w:t>
      </w:r>
      <w:r w:rsidRPr="004F4868">
        <w:rPr>
          <w:rFonts w:ascii="Open Sans" w:eastAsia="Times New Roman" w:hAnsi="Open Sans" w:cs="Open Sans"/>
          <w:color w:val="666666"/>
          <w:kern w:val="0"/>
          <w:sz w:val="23"/>
          <w:szCs w:val="23"/>
          <w14:ligatures w14:val="none"/>
        </w:rPr>
        <w:t> </w:t>
      </w:r>
      <w:r w:rsidRPr="004F4868">
        <w:rPr>
          <w:rFonts w:ascii="Open Sans" w:eastAsia="Times New Roman" w:hAnsi="Open Sans" w:cs="Open Sans"/>
          <w:i/>
          <w:iCs/>
          <w:color w:val="666666"/>
          <w:kern w:val="0"/>
          <w:sz w:val="23"/>
          <w:szCs w:val="23"/>
          <w14:ligatures w14:val="none"/>
        </w:rPr>
        <w:t>X-Files</w:t>
      </w:r>
      <w:r w:rsidRPr="004F4868">
        <w:rPr>
          <w:rFonts w:ascii="Open Sans" w:eastAsia="Times New Roman" w:hAnsi="Open Sans" w:cs="Open Sans"/>
          <w:color w:val="666666"/>
          <w:kern w:val="0"/>
          <w:sz w:val="23"/>
          <w:szCs w:val="23"/>
          <w14:ligatures w14:val="none"/>
        </w:rPr>
        <w:t> theme music poisonously laced with traditional Christmas Carols; the other is the very silly, barely relevant afterthought of an encore, the cast’s singing of “The Twelve Days Of Christmas” with lyrics referring to an alien abduction (my personal favorite: those fifth-day golden rings being replaced by “five anal probes”).</w:t>
      </w:r>
    </w:p>
    <w:p w14:paraId="21D41415" w14:textId="77777777" w:rsidR="004F4868" w:rsidRPr="004F4868" w:rsidRDefault="004F4868" w:rsidP="004F4868">
      <w:pPr>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At the risk of being a bit of a Scrooge myself, I do wish that what happens in between was more consistently funny. Still, even if TV’s </w:t>
      </w:r>
      <w:r w:rsidRPr="004F4868">
        <w:rPr>
          <w:rFonts w:ascii="Open Sans" w:eastAsia="Times New Roman" w:hAnsi="Open Sans" w:cs="Open Sans"/>
          <w:i/>
          <w:iCs/>
          <w:color w:val="666666"/>
          <w:kern w:val="0"/>
          <w:sz w:val="23"/>
          <w:szCs w:val="23"/>
          <w14:ligatures w14:val="none"/>
        </w:rPr>
        <w:t>The X-Files</w:t>
      </w:r>
      <w:r w:rsidRPr="004F4868">
        <w:rPr>
          <w:rFonts w:ascii="Open Sans" w:eastAsia="Times New Roman" w:hAnsi="Open Sans" w:cs="Open Sans"/>
          <w:color w:val="666666"/>
          <w:kern w:val="0"/>
          <w:sz w:val="23"/>
          <w:szCs w:val="23"/>
          <w14:ligatures w14:val="none"/>
        </w:rPr>
        <w:t> doesn’t make it back next season, I do hope The X-mas Files will continue its yearly visitations; with another year’s gestation, and some work from the authors, maybe this cute little monster will cast off its civilized skin and develop more bite.</w:t>
      </w:r>
    </w:p>
    <w:p w14:paraId="2DC4EB84" w14:textId="77777777" w:rsidR="008253AD" w:rsidRDefault="008253AD" w:rsidP="004F4868">
      <w:pPr>
        <w:outlineLvl w:val="2"/>
        <w:rPr>
          <w:rFonts w:ascii="Open Sans" w:eastAsia="Times New Roman" w:hAnsi="Open Sans" w:cs="Open Sans"/>
          <w:color w:val="666666"/>
          <w:kern w:val="0"/>
          <w:sz w:val="39"/>
          <w:szCs w:val="39"/>
          <w14:ligatures w14:val="none"/>
        </w:rPr>
      </w:pPr>
    </w:p>
    <w:p w14:paraId="399A31AF" w14:textId="5F1E703E" w:rsidR="004F4868" w:rsidRPr="004F4868" w:rsidRDefault="004F4868" w:rsidP="004F4868">
      <w:pPr>
        <w:outlineLvl w:val="2"/>
        <w:rPr>
          <w:rFonts w:ascii="Open Sans" w:eastAsia="Times New Roman" w:hAnsi="Open Sans" w:cs="Open Sans"/>
          <w:color w:val="666666"/>
          <w:kern w:val="0"/>
          <w:sz w:val="39"/>
          <w:szCs w:val="39"/>
          <w14:ligatures w14:val="none"/>
        </w:rPr>
      </w:pPr>
      <w:r w:rsidRPr="004F4868">
        <w:rPr>
          <w:rFonts w:ascii="Open Sans" w:eastAsia="Times New Roman" w:hAnsi="Open Sans" w:cs="Open Sans"/>
          <w:color w:val="666666"/>
          <w:kern w:val="0"/>
          <w:sz w:val="39"/>
          <w:szCs w:val="39"/>
          <w14:ligatures w14:val="none"/>
        </w:rPr>
        <w:t>The Sign of Four — Director</w:t>
      </w:r>
    </w:p>
    <w:p w14:paraId="6B70EC66"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From: </w:t>
      </w:r>
      <w:r w:rsidRPr="004F4868">
        <w:rPr>
          <w:rFonts w:ascii="Open Sans" w:eastAsia="Times New Roman" w:hAnsi="Open Sans" w:cs="Open Sans"/>
          <w:i/>
          <w:iCs/>
          <w:color w:val="666666"/>
          <w:kern w:val="0"/>
          <w:sz w:val="23"/>
          <w:szCs w:val="23"/>
          <w14:ligatures w14:val="none"/>
        </w:rPr>
        <w:t>The New Yorkist</w:t>
      </w:r>
      <w:r w:rsidRPr="004F4868">
        <w:rPr>
          <w:rFonts w:ascii="Open Sans" w:eastAsia="Times New Roman" w:hAnsi="Open Sans" w:cs="Open Sans"/>
          <w:color w:val="666666"/>
          <w:kern w:val="0"/>
          <w:sz w:val="23"/>
          <w:szCs w:val="23"/>
          <w14:ligatures w14:val="none"/>
        </w:rPr>
        <w:br/>
        <w:t>Volume I, Number 3, January 99</w:t>
      </w:r>
    </w:p>
    <w:p w14:paraId="6629FF7C" w14:textId="77777777" w:rsidR="004F4868" w:rsidRPr="004F4868" w:rsidRDefault="004F4868" w:rsidP="004F4868">
      <w:pPr>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lastRenderedPageBreak/>
        <w:t>Expanded Arts once again performed magic within its small, intimate space with an adaptation of Arthur Conan Doyle’s </w:t>
      </w:r>
      <w:r w:rsidRPr="004F4868">
        <w:rPr>
          <w:rFonts w:ascii="Open Sans" w:eastAsia="Times New Roman" w:hAnsi="Open Sans" w:cs="Open Sans"/>
          <w:i/>
          <w:iCs/>
          <w:color w:val="666666"/>
          <w:kern w:val="0"/>
          <w:sz w:val="23"/>
          <w:szCs w:val="23"/>
          <w14:ligatures w14:val="none"/>
        </w:rPr>
        <w:t>The Sign of Four</w:t>
      </w:r>
      <w:r w:rsidRPr="004F4868">
        <w:rPr>
          <w:rFonts w:ascii="Open Sans" w:eastAsia="Times New Roman" w:hAnsi="Open Sans" w:cs="Open Sans"/>
          <w:color w:val="666666"/>
          <w:kern w:val="0"/>
          <w:sz w:val="23"/>
          <w:szCs w:val="23"/>
          <w14:ligatures w14:val="none"/>
        </w:rPr>
        <w:t>.  With a minimum of props, expressive sound and music, brilliant costuming, and a wondrous cast taking on several roles (sometimes more than one in the same scene), Baker Street, India, and the docks of nineteenth-century London were brought to vivid life.  The adaptation, by Bart Lovins, successfully married the different points of view and location, tied together by the narrative voice of a charmingly diffident Watson, played by Steven Williams.  Other actors included: Duane Domutz, pulling off a bravura feat by acting father Major Sholto, and sons Thaddeus and Bartholomew all in the same flash-back-and-narration scene (he also played Dost Akbar and filled in as assistant director and carpenter); Beth Hallo as a very funny Mrs. Mordecai Smith as well as the indispensable Mrs. Hudson and Mrs. Bernstone; Frederick Harris as Captain Morstan, Abdullah Kahn and Mordechai Smith; J. M. McDonough as a captivating Jonathon Small; Jeff Riebe turning in a young Sherlock Holmes filled with energy, enthusiasm, and wit; Pamela Sabaugh, delightful both as Mary Morstan and the grimy Wiggins (head of the Baker Street Irregulars); Jason Shaw filling in admirably as Mahomet Singh, a coachman, Jacobson and “Tonga’s Personal Assistant” (Tonga himself being an Indonesian marionette and a key player in the tale); and Lee Winston, winning, especially as the bumbling policeman, Athelney Jones, Dr. Somerton, Achmet the merchant and Williams.  Beth Greene took on what must have been the arduous task of stage-managing this production, and also worked lights and sound.  Kudos to all for a magnificent evening.</w:t>
      </w:r>
    </w:p>
    <w:p w14:paraId="743B30C1" w14:textId="77777777" w:rsidR="004F4868" w:rsidRPr="004F4868" w:rsidRDefault="004F4868" w:rsidP="004F4868">
      <w:pPr>
        <w:outlineLvl w:val="2"/>
        <w:rPr>
          <w:rFonts w:ascii="Open Sans" w:eastAsia="Times New Roman" w:hAnsi="Open Sans" w:cs="Open Sans"/>
          <w:color w:val="666666"/>
          <w:kern w:val="0"/>
          <w:sz w:val="39"/>
          <w:szCs w:val="39"/>
          <w14:ligatures w14:val="none"/>
        </w:rPr>
      </w:pPr>
      <w:r w:rsidRPr="004F4868">
        <w:rPr>
          <w:rFonts w:ascii="Open Sans" w:eastAsia="Times New Roman" w:hAnsi="Open Sans" w:cs="Open Sans"/>
          <w:color w:val="666666"/>
          <w:kern w:val="0"/>
          <w:sz w:val="39"/>
          <w:szCs w:val="39"/>
          <w14:ligatures w14:val="none"/>
        </w:rPr>
        <w:t>A Study in Scarlet — Director</w:t>
      </w:r>
    </w:p>
    <w:p w14:paraId="1DCA4DDB"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From: </w:t>
      </w:r>
      <w:r w:rsidRPr="004F4868">
        <w:rPr>
          <w:rFonts w:ascii="Open Sans" w:eastAsia="Times New Roman" w:hAnsi="Open Sans" w:cs="Open Sans"/>
          <w:i/>
          <w:iCs/>
          <w:color w:val="666666"/>
          <w:kern w:val="0"/>
          <w:sz w:val="23"/>
          <w:szCs w:val="23"/>
          <w14:ligatures w14:val="none"/>
        </w:rPr>
        <w:t>Foolscap Document, The Newsletter of “The Three Garridebs”</w:t>
      </w:r>
      <w:r w:rsidRPr="004F4868">
        <w:rPr>
          <w:rFonts w:ascii="Open Sans" w:eastAsia="Times New Roman" w:hAnsi="Open Sans" w:cs="Open Sans"/>
          <w:color w:val="666666"/>
          <w:kern w:val="0"/>
          <w:sz w:val="23"/>
          <w:szCs w:val="23"/>
          <w14:ligatures w14:val="none"/>
        </w:rPr>
        <w:br/>
        <w:t>Volume I, Number 1, February 98</w:t>
      </w:r>
      <w:r w:rsidRPr="004F4868">
        <w:rPr>
          <w:rFonts w:ascii="Open Sans" w:eastAsia="Times New Roman" w:hAnsi="Open Sans" w:cs="Open Sans"/>
          <w:color w:val="666666"/>
          <w:kern w:val="0"/>
          <w:sz w:val="23"/>
          <w:szCs w:val="23"/>
          <w14:ligatures w14:val="none"/>
        </w:rPr>
        <w:br/>
      </w:r>
      <w:r w:rsidRPr="004F4868">
        <w:rPr>
          <w:rFonts w:ascii="Open Sans" w:eastAsia="Times New Roman" w:hAnsi="Open Sans" w:cs="Open Sans"/>
          <w:b/>
          <w:bCs/>
          <w:color w:val="666666"/>
          <w:kern w:val="0"/>
          <w:sz w:val="23"/>
          <w:szCs w:val="23"/>
          <w14:ligatures w14:val="none"/>
        </w:rPr>
        <w:t>Go at once if convenient. If inconvenient, go all the same.</w:t>
      </w:r>
    </w:p>
    <w:p w14:paraId="75199A34"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There is a unique theatre experience currently being presented in New York. Any attempt to dramatize </w:t>
      </w:r>
      <w:r w:rsidRPr="004F4868">
        <w:rPr>
          <w:rFonts w:ascii="Open Sans" w:eastAsia="Times New Roman" w:hAnsi="Open Sans" w:cs="Open Sans"/>
          <w:color w:val="666666"/>
          <w:kern w:val="0"/>
          <w:sz w:val="23"/>
          <w:szCs w:val="23"/>
          <w:u w:val="single"/>
          <w14:ligatures w14:val="none"/>
        </w:rPr>
        <w:t>A Study In Scarlet</w:t>
      </w:r>
      <w:r w:rsidRPr="004F4868">
        <w:rPr>
          <w:rFonts w:ascii="Open Sans" w:eastAsia="Times New Roman" w:hAnsi="Open Sans" w:cs="Open Sans"/>
          <w:color w:val="666666"/>
          <w:kern w:val="0"/>
          <w:sz w:val="23"/>
          <w:szCs w:val="23"/>
          <w14:ligatures w14:val="none"/>
        </w:rPr>
        <w:t> is unusual, but this one is done in a small space (about 30 seats) by ten actors playing over 25 roles – and </w:t>
      </w:r>
      <w:r w:rsidRPr="004F4868">
        <w:rPr>
          <w:rFonts w:ascii="Open Sans" w:eastAsia="Times New Roman" w:hAnsi="Open Sans" w:cs="Open Sans"/>
          <w:b/>
          <w:bCs/>
          <w:color w:val="666666"/>
          <w:kern w:val="0"/>
          <w:sz w:val="23"/>
          <w:szCs w:val="23"/>
          <w14:ligatures w14:val="none"/>
        </w:rPr>
        <w:t>it is very well done!</w:t>
      </w:r>
    </w:p>
    <w:p w14:paraId="723DC050"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The set consists of four chairs, which become a bar, a window, or a hansom cab. All other props – the mantelpiece at 221b, Mrs. Hudson’s crockery, the Mormon wagon train are all exactly as you imagined them when you read the story – because you are allowed to imagine them here.</w:t>
      </w:r>
    </w:p>
    <w:p w14:paraId="4607ADFB"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You become a patron in the Criterion Bar, overhearing Stamford and Watson, you sit in a corner of the rooms at Baker street as Holmes and Watson discuss the case, you are in John Ferrier’s house when Brigham Young admonishes him – you are there.</w:t>
      </w:r>
    </w:p>
    <w:p w14:paraId="2FAA45D5"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lastRenderedPageBreak/>
        <w:t>The adaptation by Bart Lovins remains quite faithful to the Canon – the few minor changes are easily accepted. Mr. Lovins is also the Director. Lighting and sound by Jerry McAllister are very effective.</w:t>
      </w:r>
    </w:p>
    <w:p w14:paraId="3245D971" w14:textId="77777777" w:rsidR="004F4868" w:rsidRPr="004F4868" w:rsidRDefault="004F4868" w:rsidP="004F4868">
      <w:pPr>
        <w:spacing w:before="100" w:beforeAutospacing="1" w:after="100" w:afterAutospacing="1"/>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Erik Singer and Steven Williams make a marvelous Holmes and Watson, and the supporting cast – Barbara Balph, Duane Domutz, Leonard Gibbs, James Hay, Rebecca Ingalls, Mark D. Ransom, Charles Roden, and Larry Stock – slide easily through their multiple roles. Producers Robert and Jennifer Spahr are to be thanked for this effort.</w:t>
      </w:r>
    </w:p>
    <w:p w14:paraId="3CB38E75" w14:textId="77777777" w:rsidR="004F4868" w:rsidRPr="004F4868" w:rsidRDefault="004F4868" w:rsidP="004F4868">
      <w:pPr>
        <w:rPr>
          <w:rFonts w:ascii="Open Sans" w:eastAsia="Times New Roman" w:hAnsi="Open Sans" w:cs="Open Sans"/>
          <w:color w:val="666666"/>
          <w:kern w:val="0"/>
          <w:sz w:val="23"/>
          <w:szCs w:val="23"/>
          <w14:ligatures w14:val="none"/>
        </w:rPr>
      </w:pPr>
      <w:r w:rsidRPr="004F4868">
        <w:rPr>
          <w:rFonts w:ascii="Open Sans" w:eastAsia="Times New Roman" w:hAnsi="Open Sans" w:cs="Open Sans"/>
          <w:color w:val="666666"/>
          <w:kern w:val="0"/>
          <w:sz w:val="23"/>
          <w:szCs w:val="23"/>
          <w14:ligatures w14:val="none"/>
        </w:rPr>
        <w:t>In years to come, if Mr. Lovins fulfills his intention of doing more of the Canon, you will be proud to say you saw his initial offering.</w:t>
      </w:r>
    </w:p>
    <w:sectPr w:rsidR="004F4868" w:rsidRPr="004F48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2NrI0NDWzMDc1NDVX0lEKTi0uzszPAykwrgUAf8ujtywAAAA="/>
  </w:docVars>
  <w:rsids>
    <w:rsidRoot w:val="004F4868"/>
    <w:rsid w:val="000470A7"/>
    <w:rsid w:val="00057490"/>
    <w:rsid w:val="00276F1B"/>
    <w:rsid w:val="004000FA"/>
    <w:rsid w:val="004F4868"/>
    <w:rsid w:val="005802A8"/>
    <w:rsid w:val="00585F0E"/>
    <w:rsid w:val="00693E38"/>
    <w:rsid w:val="006F0EBE"/>
    <w:rsid w:val="008253AD"/>
    <w:rsid w:val="008B69DD"/>
    <w:rsid w:val="00991F58"/>
    <w:rsid w:val="00EE2D41"/>
    <w:rsid w:val="00F61523"/>
    <w:rsid w:val="00FC7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5218B"/>
  <w15:chartTrackingRefBased/>
  <w15:docId w15:val="{8D9F371C-13D5-4C68-B7F6-0D91E7997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486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F48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F486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F486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F486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F486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486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486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486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86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F486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F486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F486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F486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F48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48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48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4868"/>
    <w:rPr>
      <w:rFonts w:eastAsiaTheme="majorEastAsia" w:cstheme="majorBidi"/>
      <w:color w:val="272727" w:themeColor="text1" w:themeTint="D8"/>
    </w:rPr>
  </w:style>
  <w:style w:type="paragraph" w:styleId="Title">
    <w:name w:val="Title"/>
    <w:basedOn w:val="Normal"/>
    <w:next w:val="Normal"/>
    <w:link w:val="TitleChar"/>
    <w:uiPriority w:val="10"/>
    <w:qFormat/>
    <w:rsid w:val="004F486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48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486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48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486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F4868"/>
    <w:rPr>
      <w:i/>
      <w:iCs/>
      <w:color w:val="404040" w:themeColor="text1" w:themeTint="BF"/>
    </w:rPr>
  </w:style>
  <w:style w:type="paragraph" w:styleId="ListParagraph">
    <w:name w:val="List Paragraph"/>
    <w:basedOn w:val="Normal"/>
    <w:uiPriority w:val="34"/>
    <w:qFormat/>
    <w:rsid w:val="004F4868"/>
    <w:pPr>
      <w:ind w:left="720"/>
      <w:contextualSpacing/>
    </w:pPr>
  </w:style>
  <w:style w:type="character" w:styleId="IntenseEmphasis">
    <w:name w:val="Intense Emphasis"/>
    <w:basedOn w:val="DefaultParagraphFont"/>
    <w:uiPriority w:val="21"/>
    <w:qFormat/>
    <w:rsid w:val="004F4868"/>
    <w:rPr>
      <w:i/>
      <w:iCs/>
      <w:color w:val="0F4761" w:themeColor="accent1" w:themeShade="BF"/>
    </w:rPr>
  </w:style>
  <w:style w:type="paragraph" w:styleId="IntenseQuote">
    <w:name w:val="Intense Quote"/>
    <w:basedOn w:val="Normal"/>
    <w:next w:val="Normal"/>
    <w:link w:val="IntenseQuoteChar"/>
    <w:uiPriority w:val="30"/>
    <w:qFormat/>
    <w:rsid w:val="004F48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F4868"/>
    <w:rPr>
      <w:i/>
      <w:iCs/>
      <w:color w:val="0F4761" w:themeColor="accent1" w:themeShade="BF"/>
    </w:rPr>
  </w:style>
  <w:style w:type="character" w:styleId="IntenseReference">
    <w:name w:val="Intense Reference"/>
    <w:basedOn w:val="DefaultParagraphFont"/>
    <w:uiPriority w:val="32"/>
    <w:qFormat/>
    <w:rsid w:val="004F4868"/>
    <w:rPr>
      <w:b/>
      <w:bCs/>
      <w:smallCaps/>
      <w:color w:val="0F4761" w:themeColor="accent1" w:themeShade="BF"/>
      <w:spacing w:val="5"/>
    </w:rPr>
  </w:style>
  <w:style w:type="paragraph" w:styleId="NormalWeb">
    <w:name w:val="Normal (Web)"/>
    <w:basedOn w:val="Normal"/>
    <w:uiPriority w:val="99"/>
    <w:semiHidden/>
    <w:unhideWhenUsed/>
    <w:rsid w:val="004F4868"/>
    <w:pPr>
      <w:spacing w:before="100" w:beforeAutospacing="1" w:after="100" w:afterAutospacing="1"/>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4F4868"/>
    <w:rPr>
      <w:color w:val="0000FF"/>
      <w:u w:val="single"/>
    </w:rPr>
  </w:style>
  <w:style w:type="character" w:styleId="Emphasis">
    <w:name w:val="Emphasis"/>
    <w:basedOn w:val="DefaultParagraphFont"/>
    <w:uiPriority w:val="20"/>
    <w:qFormat/>
    <w:rsid w:val="004F4868"/>
    <w:rPr>
      <w:i/>
      <w:iCs/>
    </w:rPr>
  </w:style>
  <w:style w:type="character" w:styleId="Strong">
    <w:name w:val="Strong"/>
    <w:basedOn w:val="DefaultParagraphFont"/>
    <w:uiPriority w:val="22"/>
    <w:qFormat/>
    <w:rsid w:val="004F48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39</TotalTime>
  <Pages>4</Pages>
  <Words>1228</Words>
  <Characters>700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Lovins</dc:creator>
  <cp:keywords/>
  <dc:description/>
  <cp:lastModifiedBy>Bart Lovins</cp:lastModifiedBy>
  <cp:revision>3</cp:revision>
  <dcterms:created xsi:type="dcterms:W3CDTF">2026-02-23T15:08:00Z</dcterms:created>
  <dcterms:modified xsi:type="dcterms:W3CDTF">2026-03-08T17:58:00Z</dcterms:modified>
</cp:coreProperties>
</file>